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A295B" w14:textId="740EE1F2" w:rsidR="00EF1444" w:rsidRDefault="00EF1444" w:rsidP="00541AEF">
      <w:pPr>
        <w:jc w:val="center"/>
        <w:rPr>
          <w:rFonts w:asciiTheme="majorBidi" w:hAnsiTheme="majorBidi" w:cstheme="majorBidi"/>
          <w:b/>
          <w:bCs/>
          <w:sz w:val="42"/>
          <w:szCs w:val="42"/>
          <w:lang w:val="en-US"/>
        </w:rPr>
      </w:pPr>
    </w:p>
    <w:p w14:paraId="79FF03D0" w14:textId="474228FD" w:rsidR="00CC1607" w:rsidRDefault="00CC1607" w:rsidP="00541AEF">
      <w:pPr>
        <w:jc w:val="center"/>
        <w:rPr>
          <w:rFonts w:asciiTheme="majorBidi" w:hAnsiTheme="majorBidi" w:cstheme="majorBidi"/>
          <w:b/>
          <w:bCs/>
          <w:sz w:val="42"/>
          <w:szCs w:val="42"/>
          <w:lang w:val="en-US"/>
        </w:rPr>
      </w:pPr>
    </w:p>
    <w:p w14:paraId="502B5770" w14:textId="77777777" w:rsidR="00CC1607" w:rsidRPr="00CC1607" w:rsidRDefault="00CC1607" w:rsidP="00541AEF">
      <w:pPr>
        <w:jc w:val="center"/>
        <w:rPr>
          <w:rFonts w:asciiTheme="majorBidi" w:hAnsiTheme="majorBidi" w:cstheme="majorBidi"/>
          <w:b/>
          <w:bCs/>
          <w:sz w:val="42"/>
          <w:szCs w:val="42"/>
          <w:lang w:val="en-US"/>
        </w:rPr>
      </w:pPr>
    </w:p>
    <w:p w14:paraId="07B77815" w14:textId="46CD0B60" w:rsidR="0010087E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50"/>
          <w:szCs w:val="50"/>
          <w:lang w:val="en-US"/>
        </w:rPr>
      </w:pPr>
      <w:r w:rsidRPr="00CC1607">
        <w:rPr>
          <w:rFonts w:asciiTheme="majorBidi" w:hAnsiTheme="majorBidi" w:cstheme="majorBidi"/>
          <w:b/>
          <w:bCs/>
          <w:sz w:val="50"/>
          <w:szCs w:val="50"/>
          <w:lang w:val="en-US"/>
        </w:rPr>
        <w:t>Operations Research Project Report</w:t>
      </w:r>
    </w:p>
    <w:p w14:paraId="798FEC94" w14:textId="29516CD7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</w:p>
    <w:p w14:paraId="33C93359" w14:textId="77777777" w:rsidR="00EF1444" w:rsidRPr="00CC1607" w:rsidRDefault="00EF1444" w:rsidP="00541AEF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</w:p>
    <w:p w14:paraId="241F07B2" w14:textId="4F8925D8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r w:rsidRPr="00CC1607">
        <w:rPr>
          <w:rFonts w:asciiTheme="majorBidi" w:hAnsiTheme="majorBidi" w:cstheme="majorBidi"/>
          <w:b/>
          <w:bCs/>
          <w:noProof/>
          <w:sz w:val="28"/>
          <w:szCs w:val="28"/>
          <w:lang w:val="en-US"/>
        </w:rPr>
        <w:drawing>
          <wp:inline distT="0" distB="0" distL="0" distR="0" wp14:anchorId="5B7DA0B1" wp14:editId="056C747F">
            <wp:extent cx="2471057" cy="2471057"/>
            <wp:effectExtent l="0" t="0" r="571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268" cy="2476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2DDFE" w14:textId="29C64240" w:rsidR="00541AEF" w:rsidRDefault="00541AEF" w:rsidP="00541AEF">
      <w:pPr>
        <w:jc w:val="center"/>
        <w:rPr>
          <w:rFonts w:asciiTheme="majorBidi" w:hAnsiTheme="majorBidi" w:cstheme="majorBidi"/>
          <w:sz w:val="26"/>
          <w:szCs w:val="26"/>
          <w:lang w:val="en-US"/>
        </w:rPr>
      </w:pPr>
    </w:p>
    <w:p w14:paraId="35E84D91" w14:textId="77777777" w:rsidR="00CC1607" w:rsidRPr="00CC1607" w:rsidRDefault="00CC1607" w:rsidP="00541AEF">
      <w:pPr>
        <w:jc w:val="center"/>
        <w:rPr>
          <w:rFonts w:asciiTheme="majorBidi" w:hAnsiTheme="majorBidi" w:cstheme="majorBidi"/>
          <w:sz w:val="26"/>
          <w:szCs w:val="26"/>
          <w:lang w:val="en-US"/>
        </w:rPr>
      </w:pPr>
    </w:p>
    <w:p w14:paraId="7A6A1BE2" w14:textId="77777777" w:rsidR="00EF1444" w:rsidRPr="00CC1607" w:rsidRDefault="00EF1444" w:rsidP="00541AEF">
      <w:pPr>
        <w:jc w:val="center"/>
        <w:rPr>
          <w:rFonts w:asciiTheme="majorBidi" w:hAnsiTheme="majorBidi" w:cstheme="majorBidi"/>
          <w:sz w:val="26"/>
          <w:szCs w:val="26"/>
          <w:lang w:val="en-US"/>
        </w:rPr>
      </w:pPr>
    </w:p>
    <w:p w14:paraId="6F48B660" w14:textId="2BF495FC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34"/>
          <w:szCs w:val="34"/>
          <w:lang w:val="en-US"/>
        </w:rPr>
      </w:pPr>
      <w:r w:rsidRPr="00CC1607">
        <w:rPr>
          <w:rFonts w:asciiTheme="majorBidi" w:hAnsiTheme="majorBidi" w:cstheme="majorBidi"/>
          <w:b/>
          <w:bCs/>
          <w:sz w:val="34"/>
          <w:szCs w:val="34"/>
          <w:lang w:val="en-US"/>
        </w:rPr>
        <w:t>Topic: Linear Programming Model</w:t>
      </w:r>
      <w:r w:rsidR="00CC1607" w:rsidRPr="00CC1607">
        <w:rPr>
          <w:rFonts w:asciiTheme="majorBidi" w:hAnsiTheme="majorBidi" w:cstheme="majorBidi"/>
          <w:b/>
          <w:bCs/>
          <w:sz w:val="34"/>
          <w:szCs w:val="34"/>
          <w:lang w:val="en-US"/>
        </w:rPr>
        <w:t>s</w:t>
      </w:r>
    </w:p>
    <w:p w14:paraId="0C71AD9D" w14:textId="1C3EA747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34"/>
          <w:szCs w:val="34"/>
          <w:lang w:val="en-US"/>
        </w:rPr>
      </w:pPr>
      <w:r w:rsidRPr="00CC1607">
        <w:rPr>
          <w:rFonts w:asciiTheme="majorBidi" w:hAnsiTheme="majorBidi" w:cstheme="majorBidi"/>
          <w:b/>
          <w:bCs/>
          <w:sz w:val="34"/>
          <w:szCs w:val="34"/>
          <w:lang w:val="en-US"/>
        </w:rPr>
        <w:t>For: Hakeem-ur-Rehman, PhD</w:t>
      </w:r>
    </w:p>
    <w:p w14:paraId="20423064" w14:textId="2647237A" w:rsidR="00541AEF" w:rsidRPr="00CC1607" w:rsidRDefault="00541AEF" w:rsidP="00541AEF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</w:p>
    <w:p w14:paraId="1228CD2D" w14:textId="77777777" w:rsidR="00541AEF" w:rsidRPr="00CC1607" w:rsidRDefault="00541AEF" w:rsidP="00541AEF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</w:p>
    <w:p w14:paraId="0C900201" w14:textId="77777777" w:rsidR="00EF1444" w:rsidRPr="00CC1607" w:rsidRDefault="00EF1444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0138337" w14:textId="6BF68AA3" w:rsidR="00541AEF" w:rsidRPr="00CC1607" w:rsidRDefault="00CC1607" w:rsidP="00EF1444">
      <w:pPr>
        <w:rPr>
          <w:rFonts w:asciiTheme="majorBidi" w:hAnsiTheme="majorBidi" w:cstheme="majorBidi"/>
          <w:sz w:val="30"/>
          <w:szCs w:val="30"/>
          <w:lang w:val="en-US"/>
        </w:rPr>
      </w:pPr>
      <w:r w:rsidRPr="00CC1607">
        <w:rPr>
          <w:rFonts w:asciiTheme="majorBidi" w:hAnsiTheme="majorBidi" w:cstheme="majorBidi"/>
          <w:b/>
          <w:bCs/>
          <w:sz w:val="30"/>
          <w:szCs w:val="30"/>
          <w:lang w:val="en-US"/>
        </w:rPr>
        <w:t>Name:</w:t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 w:rsidR="00541AEF" w:rsidRPr="00CC1607">
        <w:rPr>
          <w:rFonts w:asciiTheme="majorBidi" w:hAnsiTheme="majorBidi" w:cstheme="majorBidi"/>
          <w:sz w:val="30"/>
          <w:szCs w:val="30"/>
          <w:lang w:val="en-US"/>
        </w:rPr>
        <w:t xml:space="preserve">Muhammad Hassan Raza </w:t>
      </w:r>
    </w:p>
    <w:p w14:paraId="0994FDD3" w14:textId="40B197B9" w:rsidR="00541AEF" w:rsidRPr="00CC1607" w:rsidRDefault="00CC1607" w:rsidP="00EF1444">
      <w:pPr>
        <w:rPr>
          <w:rFonts w:asciiTheme="majorBidi" w:hAnsiTheme="majorBidi" w:cstheme="majorBidi"/>
          <w:sz w:val="30"/>
          <w:szCs w:val="30"/>
          <w:lang w:val="en-US"/>
        </w:rPr>
      </w:pPr>
      <w:r w:rsidRPr="00CC1607">
        <w:rPr>
          <w:rFonts w:asciiTheme="majorBidi" w:hAnsiTheme="majorBidi" w:cstheme="majorBidi"/>
          <w:b/>
          <w:bCs/>
          <w:sz w:val="30"/>
          <w:szCs w:val="30"/>
          <w:lang w:val="en-US"/>
        </w:rPr>
        <w:t>Roll Number:</w:t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 w:rsidR="00541AEF" w:rsidRPr="00CC1607">
        <w:rPr>
          <w:rFonts w:asciiTheme="majorBidi" w:hAnsiTheme="majorBidi" w:cstheme="majorBidi"/>
          <w:sz w:val="30"/>
          <w:szCs w:val="30"/>
          <w:lang w:val="en-US"/>
        </w:rPr>
        <w:t>20L-1361</w:t>
      </w:r>
    </w:p>
    <w:p w14:paraId="438B4B07" w14:textId="1B0C1194" w:rsidR="00541AEF" w:rsidRPr="00CC1607" w:rsidRDefault="00CC1607" w:rsidP="00EF1444">
      <w:pPr>
        <w:rPr>
          <w:rFonts w:asciiTheme="majorBidi" w:hAnsiTheme="majorBidi" w:cstheme="majorBidi"/>
          <w:sz w:val="30"/>
          <w:szCs w:val="30"/>
          <w:lang w:val="en-US"/>
        </w:rPr>
      </w:pPr>
      <w:r w:rsidRPr="00CC1607">
        <w:rPr>
          <w:rFonts w:asciiTheme="majorBidi" w:hAnsiTheme="majorBidi" w:cstheme="majorBidi"/>
          <w:b/>
          <w:bCs/>
          <w:sz w:val="30"/>
          <w:szCs w:val="30"/>
          <w:lang w:val="en-US"/>
        </w:rPr>
        <w:t>Section:</w:t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 w:rsidR="00541AEF" w:rsidRPr="00CC1607">
        <w:rPr>
          <w:rFonts w:asciiTheme="majorBidi" w:hAnsiTheme="majorBidi" w:cstheme="majorBidi"/>
          <w:sz w:val="30"/>
          <w:szCs w:val="30"/>
          <w:lang w:val="en-US"/>
        </w:rPr>
        <w:t>SE – 5A</w:t>
      </w:r>
    </w:p>
    <w:p w14:paraId="70990444" w14:textId="777777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9D04B2E" w14:textId="2B344532" w:rsidR="00CC1607" w:rsidRDefault="00CC1607" w:rsidP="00CC1607">
      <w:pPr>
        <w:pStyle w:val="TOC1"/>
      </w:pPr>
      <w:r w:rsidRPr="00CC1607">
        <w:t>Table Of Contents</w:t>
      </w:r>
    </w:p>
    <w:p w14:paraId="0F4F6629" w14:textId="77777777" w:rsidR="00CC1607" w:rsidRPr="00CC1607" w:rsidRDefault="00CC1607" w:rsidP="00CC1607">
      <w:pPr>
        <w:rPr>
          <w:lang w:val="en-US"/>
        </w:rPr>
      </w:pPr>
    </w:p>
    <w:p w14:paraId="44420203" w14:textId="0AD14853" w:rsidR="00CC1607" w:rsidRPr="00CC1607" w:rsidRDefault="00CC1607" w:rsidP="00CC1607">
      <w:pPr>
        <w:pStyle w:val="TOC1"/>
        <w:rPr>
          <w:rFonts w:eastAsiaTheme="minorEastAsia"/>
          <w:noProof/>
          <w:lang w:eastAsia="en-PK"/>
        </w:rPr>
      </w:pPr>
      <w:r w:rsidRPr="00CC1607">
        <w:fldChar w:fldCharType="begin"/>
      </w:r>
      <w:r w:rsidRPr="00CC1607">
        <w:instrText xml:space="preserve"> TOC \o "1-3" \h \z \u </w:instrText>
      </w:r>
      <w:r w:rsidRPr="00CC1607">
        <w:fldChar w:fldCharType="separate"/>
      </w:r>
      <w:hyperlink w:anchor="_Toc121660806" w:history="1">
        <w:r w:rsidRPr="00CC1607">
          <w:rPr>
            <w:rStyle w:val="Hyperlink"/>
            <w:noProof/>
          </w:rPr>
          <w:t>Problem 1</w:t>
        </w:r>
        <w:r w:rsidRPr="00CC1607">
          <w:rPr>
            <w:noProof/>
            <w:webHidden/>
          </w:rPr>
          <w:tab/>
        </w:r>
        <w:r w:rsidRPr="00CC1607">
          <w:rPr>
            <w:noProof/>
            <w:webHidden/>
          </w:rPr>
          <w:fldChar w:fldCharType="begin"/>
        </w:r>
        <w:r w:rsidRPr="00CC1607">
          <w:rPr>
            <w:noProof/>
            <w:webHidden/>
          </w:rPr>
          <w:instrText xml:space="preserve"> PAGEREF _Toc121660806 \h </w:instrText>
        </w:r>
        <w:r w:rsidRPr="00CC1607">
          <w:rPr>
            <w:noProof/>
            <w:webHidden/>
          </w:rPr>
        </w:r>
        <w:r w:rsidRPr="00CC1607">
          <w:rPr>
            <w:noProof/>
            <w:webHidden/>
          </w:rPr>
          <w:fldChar w:fldCharType="separate"/>
        </w:r>
        <w:r w:rsidRPr="00CC1607">
          <w:rPr>
            <w:noProof/>
            <w:webHidden/>
          </w:rPr>
          <w:t>3</w:t>
        </w:r>
        <w:r w:rsidRPr="00CC1607">
          <w:rPr>
            <w:noProof/>
            <w:webHidden/>
          </w:rPr>
          <w:fldChar w:fldCharType="end"/>
        </w:r>
      </w:hyperlink>
    </w:p>
    <w:p w14:paraId="3354014F" w14:textId="57470AF4" w:rsidR="00CC1607" w:rsidRPr="00CC1607" w:rsidRDefault="00000000">
      <w:pPr>
        <w:pStyle w:val="TOC2"/>
        <w:tabs>
          <w:tab w:val="right" w:leader="dot" w:pos="9016"/>
        </w:tabs>
        <w:rPr>
          <w:rFonts w:asciiTheme="majorBidi" w:eastAsiaTheme="minorEastAsia" w:hAnsiTheme="majorBidi" w:cstheme="majorBidi"/>
          <w:noProof/>
          <w:lang w:eastAsia="en-PK"/>
        </w:rPr>
      </w:pPr>
      <w:hyperlink w:anchor="_Toc121660807" w:history="1">
        <w:r w:rsidR="00CC1607" w:rsidRPr="00CC1607">
          <w:rPr>
            <w:rStyle w:val="Hyperlink"/>
            <w:rFonts w:asciiTheme="majorBidi" w:hAnsiTheme="majorBidi" w:cstheme="majorBidi"/>
            <w:noProof/>
            <w:lang w:val="en-US"/>
          </w:rPr>
          <w:t>Solution:</w:t>
        </w:r>
        <w:r w:rsidR="00CC1607" w:rsidRPr="00CC1607">
          <w:rPr>
            <w:rFonts w:asciiTheme="majorBidi" w:hAnsiTheme="majorBidi" w:cstheme="majorBidi"/>
            <w:noProof/>
            <w:webHidden/>
          </w:rPr>
          <w:tab/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begin"/>
        </w:r>
        <w:r w:rsidR="00CC1607" w:rsidRPr="00CC1607">
          <w:rPr>
            <w:rFonts w:asciiTheme="majorBidi" w:hAnsiTheme="majorBidi" w:cstheme="majorBidi"/>
            <w:noProof/>
            <w:webHidden/>
          </w:rPr>
          <w:instrText xml:space="preserve"> PAGEREF _Toc121660807 \h </w:instrText>
        </w:r>
        <w:r w:rsidR="00CC1607" w:rsidRPr="00CC1607">
          <w:rPr>
            <w:rFonts w:asciiTheme="majorBidi" w:hAnsiTheme="majorBidi" w:cstheme="majorBidi"/>
            <w:noProof/>
            <w:webHidden/>
          </w:rPr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separate"/>
        </w:r>
        <w:r w:rsidR="00CC1607" w:rsidRPr="00CC1607">
          <w:rPr>
            <w:rFonts w:asciiTheme="majorBidi" w:hAnsiTheme="majorBidi" w:cstheme="majorBidi"/>
            <w:noProof/>
            <w:webHidden/>
          </w:rPr>
          <w:t>3</w:t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38C313D5" w14:textId="11914FFD" w:rsidR="00CC1607" w:rsidRPr="00CC1607" w:rsidRDefault="00000000">
      <w:pPr>
        <w:pStyle w:val="TOC2"/>
        <w:tabs>
          <w:tab w:val="right" w:leader="dot" w:pos="9016"/>
        </w:tabs>
        <w:rPr>
          <w:rFonts w:asciiTheme="majorBidi" w:eastAsiaTheme="minorEastAsia" w:hAnsiTheme="majorBidi" w:cstheme="majorBidi"/>
          <w:noProof/>
          <w:lang w:eastAsia="en-PK"/>
        </w:rPr>
      </w:pPr>
      <w:hyperlink w:anchor="_Toc121660808" w:history="1">
        <w:r w:rsidR="00CC1607" w:rsidRPr="00CC1607">
          <w:rPr>
            <w:rStyle w:val="Hyperlink"/>
            <w:rFonts w:asciiTheme="majorBidi" w:hAnsiTheme="majorBidi" w:cstheme="majorBidi"/>
            <w:noProof/>
            <w:lang w:val="en-US"/>
          </w:rPr>
          <w:t>Interpretation of Results:</w:t>
        </w:r>
        <w:r w:rsidR="00CC1607" w:rsidRPr="00CC1607">
          <w:rPr>
            <w:rFonts w:asciiTheme="majorBidi" w:hAnsiTheme="majorBidi" w:cstheme="majorBidi"/>
            <w:noProof/>
            <w:webHidden/>
          </w:rPr>
          <w:tab/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begin"/>
        </w:r>
        <w:r w:rsidR="00CC1607" w:rsidRPr="00CC1607">
          <w:rPr>
            <w:rFonts w:asciiTheme="majorBidi" w:hAnsiTheme="majorBidi" w:cstheme="majorBidi"/>
            <w:noProof/>
            <w:webHidden/>
          </w:rPr>
          <w:instrText xml:space="preserve"> PAGEREF _Toc121660808 \h </w:instrText>
        </w:r>
        <w:r w:rsidR="00CC1607" w:rsidRPr="00CC1607">
          <w:rPr>
            <w:rFonts w:asciiTheme="majorBidi" w:hAnsiTheme="majorBidi" w:cstheme="majorBidi"/>
            <w:noProof/>
            <w:webHidden/>
          </w:rPr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separate"/>
        </w:r>
        <w:r w:rsidR="00CC1607" w:rsidRPr="00CC1607">
          <w:rPr>
            <w:rFonts w:asciiTheme="majorBidi" w:hAnsiTheme="majorBidi" w:cstheme="majorBidi"/>
            <w:noProof/>
            <w:webHidden/>
          </w:rPr>
          <w:t>3</w:t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2EDCADF1" w14:textId="1C81A236" w:rsidR="00CC1607" w:rsidRPr="00CC1607" w:rsidRDefault="00000000" w:rsidP="00CC1607">
      <w:pPr>
        <w:pStyle w:val="TOC1"/>
        <w:rPr>
          <w:rFonts w:eastAsiaTheme="minorEastAsia"/>
          <w:noProof/>
          <w:lang w:eastAsia="en-PK"/>
        </w:rPr>
      </w:pPr>
      <w:hyperlink w:anchor="_Toc121660809" w:history="1">
        <w:r w:rsidR="00CC1607" w:rsidRPr="00CC1607">
          <w:rPr>
            <w:rStyle w:val="Hyperlink"/>
            <w:noProof/>
          </w:rPr>
          <w:t>Problem 2</w:t>
        </w:r>
        <w:r w:rsidR="00CC1607" w:rsidRPr="00CC1607">
          <w:rPr>
            <w:noProof/>
            <w:webHidden/>
          </w:rPr>
          <w:tab/>
        </w:r>
        <w:r w:rsidR="00CC1607" w:rsidRPr="00CC1607">
          <w:rPr>
            <w:noProof/>
            <w:webHidden/>
          </w:rPr>
          <w:fldChar w:fldCharType="begin"/>
        </w:r>
        <w:r w:rsidR="00CC1607" w:rsidRPr="00CC1607">
          <w:rPr>
            <w:noProof/>
            <w:webHidden/>
          </w:rPr>
          <w:instrText xml:space="preserve"> PAGEREF _Toc121660809 \h </w:instrText>
        </w:r>
        <w:r w:rsidR="00CC1607" w:rsidRPr="00CC1607">
          <w:rPr>
            <w:noProof/>
            <w:webHidden/>
          </w:rPr>
        </w:r>
        <w:r w:rsidR="00CC1607" w:rsidRPr="00CC1607">
          <w:rPr>
            <w:noProof/>
            <w:webHidden/>
          </w:rPr>
          <w:fldChar w:fldCharType="separate"/>
        </w:r>
        <w:r w:rsidR="00CC1607" w:rsidRPr="00CC1607">
          <w:rPr>
            <w:noProof/>
            <w:webHidden/>
          </w:rPr>
          <w:t>4</w:t>
        </w:r>
        <w:r w:rsidR="00CC1607" w:rsidRPr="00CC1607">
          <w:rPr>
            <w:noProof/>
            <w:webHidden/>
          </w:rPr>
          <w:fldChar w:fldCharType="end"/>
        </w:r>
      </w:hyperlink>
    </w:p>
    <w:p w14:paraId="6309CF0A" w14:textId="3A2A3308" w:rsidR="00CC1607" w:rsidRPr="00CC1607" w:rsidRDefault="00000000">
      <w:pPr>
        <w:pStyle w:val="TOC2"/>
        <w:tabs>
          <w:tab w:val="right" w:leader="dot" w:pos="9016"/>
        </w:tabs>
        <w:rPr>
          <w:rFonts w:asciiTheme="majorBidi" w:eastAsiaTheme="minorEastAsia" w:hAnsiTheme="majorBidi" w:cstheme="majorBidi"/>
          <w:noProof/>
          <w:lang w:eastAsia="en-PK"/>
        </w:rPr>
      </w:pPr>
      <w:hyperlink w:anchor="_Toc121660810" w:history="1">
        <w:r w:rsidR="00CC1607" w:rsidRPr="00CC1607">
          <w:rPr>
            <w:rStyle w:val="Hyperlink"/>
            <w:rFonts w:asciiTheme="majorBidi" w:hAnsiTheme="majorBidi" w:cstheme="majorBidi"/>
            <w:noProof/>
            <w:lang w:val="en-US"/>
          </w:rPr>
          <w:t>Solution:</w:t>
        </w:r>
        <w:r w:rsidR="00CC1607" w:rsidRPr="00CC1607">
          <w:rPr>
            <w:rFonts w:asciiTheme="majorBidi" w:hAnsiTheme="majorBidi" w:cstheme="majorBidi"/>
            <w:noProof/>
            <w:webHidden/>
          </w:rPr>
          <w:tab/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begin"/>
        </w:r>
        <w:r w:rsidR="00CC1607" w:rsidRPr="00CC1607">
          <w:rPr>
            <w:rFonts w:asciiTheme="majorBidi" w:hAnsiTheme="majorBidi" w:cstheme="majorBidi"/>
            <w:noProof/>
            <w:webHidden/>
          </w:rPr>
          <w:instrText xml:space="preserve"> PAGEREF _Toc121660810 \h </w:instrText>
        </w:r>
        <w:r w:rsidR="00CC1607" w:rsidRPr="00CC1607">
          <w:rPr>
            <w:rFonts w:asciiTheme="majorBidi" w:hAnsiTheme="majorBidi" w:cstheme="majorBidi"/>
            <w:noProof/>
            <w:webHidden/>
          </w:rPr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separate"/>
        </w:r>
        <w:r w:rsidR="00CC1607" w:rsidRPr="00CC1607">
          <w:rPr>
            <w:rFonts w:asciiTheme="majorBidi" w:hAnsiTheme="majorBidi" w:cstheme="majorBidi"/>
            <w:noProof/>
            <w:webHidden/>
          </w:rPr>
          <w:t>4</w:t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0A58A055" w14:textId="2B58DADE" w:rsidR="00CC1607" w:rsidRPr="00CC1607" w:rsidRDefault="00000000">
      <w:pPr>
        <w:pStyle w:val="TOC2"/>
        <w:tabs>
          <w:tab w:val="right" w:leader="dot" w:pos="9016"/>
        </w:tabs>
        <w:rPr>
          <w:rFonts w:asciiTheme="majorBidi" w:eastAsiaTheme="minorEastAsia" w:hAnsiTheme="majorBidi" w:cstheme="majorBidi"/>
          <w:noProof/>
          <w:lang w:eastAsia="en-PK"/>
        </w:rPr>
      </w:pPr>
      <w:hyperlink w:anchor="_Toc121660811" w:history="1">
        <w:r w:rsidR="00CC1607" w:rsidRPr="00CC1607">
          <w:rPr>
            <w:rStyle w:val="Hyperlink"/>
            <w:rFonts w:asciiTheme="majorBidi" w:hAnsiTheme="majorBidi" w:cstheme="majorBidi"/>
            <w:noProof/>
            <w:lang w:val="en-US"/>
          </w:rPr>
          <w:t>Interpretation of Results:</w:t>
        </w:r>
        <w:r w:rsidR="00CC1607" w:rsidRPr="00CC1607">
          <w:rPr>
            <w:rFonts w:asciiTheme="majorBidi" w:hAnsiTheme="majorBidi" w:cstheme="majorBidi"/>
            <w:noProof/>
            <w:webHidden/>
          </w:rPr>
          <w:tab/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begin"/>
        </w:r>
        <w:r w:rsidR="00CC1607" w:rsidRPr="00CC1607">
          <w:rPr>
            <w:rFonts w:asciiTheme="majorBidi" w:hAnsiTheme="majorBidi" w:cstheme="majorBidi"/>
            <w:noProof/>
            <w:webHidden/>
          </w:rPr>
          <w:instrText xml:space="preserve"> PAGEREF _Toc121660811 \h </w:instrText>
        </w:r>
        <w:r w:rsidR="00CC1607" w:rsidRPr="00CC1607">
          <w:rPr>
            <w:rFonts w:asciiTheme="majorBidi" w:hAnsiTheme="majorBidi" w:cstheme="majorBidi"/>
            <w:noProof/>
            <w:webHidden/>
          </w:rPr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separate"/>
        </w:r>
        <w:r w:rsidR="00CC1607" w:rsidRPr="00CC1607">
          <w:rPr>
            <w:rFonts w:asciiTheme="majorBidi" w:hAnsiTheme="majorBidi" w:cstheme="majorBidi"/>
            <w:noProof/>
            <w:webHidden/>
          </w:rPr>
          <w:t>4</w:t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730444CA" w14:textId="050B8D5D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  <w:r w:rsidRPr="00CC1607"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</w:p>
    <w:p w14:paraId="3879E9E6" w14:textId="27223F46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E22C1B" w14:textId="6AC2F32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3F810B7" w14:textId="58FD2DB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CFAB9D" w14:textId="632CC97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8395729" w14:textId="1D2D5486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F105DD6" w14:textId="6C55A7F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D19F238" w14:textId="2B4D1E3F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88E1261" w14:textId="00989D1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9D0341A" w14:textId="17948CC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8E8EA55" w14:textId="0F51A93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AD66180" w14:textId="20BEE68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69F4E51" w14:textId="48D9C9F2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6251377" w14:textId="6850C80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E15B5FC" w14:textId="29BD89AB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572CD3" w14:textId="52AFD556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E981863" w14:textId="334D6AAD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C0240AB" w14:textId="132CA158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23671E7" w14:textId="23012D3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DF88413" w14:textId="777777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30CE92E" w14:textId="77BF0971" w:rsidR="00CC1607" w:rsidRPr="00CC1607" w:rsidRDefault="00CC1607" w:rsidP="00CC1607">
      <w:pPr>
        <w:pStyle w:val="Heading1"/>
        <w:rPr>
          <w:rFonts w:asciiTheme="majorBidi" w:hAnsiTheme="majorBidi"/>
          <w:color w:val="auto"/>
          <w:lang w:val="en-US"/>
        </w:rPr>
      </w:pPr>
      <w:bookmarkStart w:id="0" w:name="_Toc121660806"/>
      <w:r w:rsidRPr="00CC1607">
        <w:rPr>
          <w:rFonts w:asciiTheme="majorBidi" w:hAnsiTheme="majorBidi"/>
          <w:color w:val="auto"/>
          <w:lang w:val="en-US"/>
        </w:rPr>
        <w:t>Problem 1</w:t>
      </w:r>
      <w:bookmarkEnd w:id="0"/>
    </w:p>
    <w:p w14:paraId="26CCCBA3" w14:textId="19ACE2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878B631" w14:textId="69F229C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3A7990" w14:textId="4834BC68" w:rsidR="00CC1607" w:rsidRPr="00CC1607" w:rsidRDefault="00CC1607" w:rsidP="00CC1607">
      <w:pPr>
        <w:pStyle w:val="Heading2"/>
        <w:rPr>
          <w:rFonts w:asciiTheme="majorBidi" w:hAnsiTheme="majorBidi"/>
          <w:color w:val="auto"/>
          <w:lang w:val="en-US"/>
        </w:rPr>
      </w:pPr>
      <w:bookmarkStart w:id="1" w:name="_Toc121660807"/>
      <w:r w:rsidRPr="00CC1607">
        <w:rPr>
          <w:rFonts w:asciiTheme="majorBidi" w:hAnsiTheme="majorBidi"/>
          <w:color w:val="auto"/>
          <w:lang w:val="en-US"/>
        </w:rPr>
        <w:t>Solution:</w:t>
      </w:r>
      <w:bookmarkEnd w:id="1"/>
    </w:p>
    <w:p w14:paraId="2A2CCEBB" w14:textId="535CFFFB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1D5154E" w14:textId="777777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83CB9D5" w14:textId="3F8DA55B" w:rsidR="00CC1607" w:rsidRPr="00CC1607" w:rsidRDefault="00CC1607" w:rsidP="00CC1607">
      <w:pPr>
        <w:pStyle w:val="Heading2"/>
        <w:rPr>
          <w:rFonts w:asciiTheme="majorBidi" w:hAnsiTheme="majorBidi"/>
          <w:color w:val="auto"/>
          <w:lang w:val="en-US"/>
        </w:rPr>
      </w:pPr>
      <w:bookmarkStart w:id="2" w:name="_Toc121660808"/>
      <w:r w:rsidRPr="00CC1607">
        <w:rPr>
          <w:rFonts w:asciiTheme="majorBidi" w:hAnsiTheme="majorBidi"/>
          <w:color w:val="auto"/>
          <w:lang w:val="en-US"/>
        </w:rPr>
        <w:t>Interpretation of Results:</w:t>
      </w:r>
      <w:bookmarkEnd w:id="2"/>
    </w:p>
    <w:p w14:paraId="380D6DF9" w14:textId="15517A4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1CDCF36" w14:textId="3DBD5D5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4B2E95D" w14:textId="7EAF59F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81A657E" w14:textId="17B45ED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DA6AC80" w14:textId="7E34A142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41B5D6F" w14:textId="68DC39E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3A70154" w14:textId="18EAD14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6A6702" w14:textId="23FE7AA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4B3A0EB" w14:textId="2A31522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2A7D76" w14:textId="161BEE0A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887A4C3" w14:textId="16C8B05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C220234" w14:textId="2FBB3D63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D2ED728" w14:textId="4900EB5A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351C306" w14:textId="32B3832A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BBBAEC3" w14:textId="5A2C33C6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CCB10F6" w14:textId="4556ABFF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9112E94" w14:textId="1334AE8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18EEF9" w14:textId="4294B68D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E2C0EDF" w14:textId="5B435E12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27CC94E" w14:textId="48439D56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4F7CA93" w14:textId="46CA54D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FBCCEC" w14:textId="724E8B79" w:rsidR="00CC1607" w:rsidRPr="00CC1607" w:rsidRDefault="00CC1607" w:rsidP="00CC1607">
      <w:pPr>
        <w:pStyle w:val="Heading1"/>
        <w:rPr>
          <w:rFonts w:asciiTheme="majorBidi" w:hAnsiTheme="majorBidi"/>
          <w:color w:val="auto"/>
          <w:lang w:val="en-US"/>
        </w:rPr>
      </w:pPr>
      <w:bookmarkStart w:id="3" w:name="_Toc121660809"/>
      <w:r w:rsidRPr="00CC1607">
        <w:rPr>
          <w:rFonts w:asciiTheme="majorBidi" w:hAnsiTheme="majorBidi"/>
          <w:color w:val="auto"/>
          <w:lang w:val="en-US"/>
        </w:rPr>
        <w:t>Problem 2</w:t>
      </w:r>
      <w:bookmarkEnd w:id="3"/>
    </w:p>
    <w:p w14:paraId="78F12497" w14:textId="77777777" w:rsidR="00CC1607" w:rsidRPr="00CC1607" w:rsidRDefault="00CC1607" w:rsidP="00CC1607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615B129" w14:textId="77777777" w:rsidR="00CC1607" w:rsidRPr="00CC1607" w:rsidRDefault="00CC1607" w:rsidP="00CC1607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93A58EC" w14:textId="77777777" w:rsidR="00CC1607" w:rsidRPr="00CC1607" w:rsidRDefault="00CC1607" w:rsidP="00CC1607">
      <w:pPr>
        <w:pStyle w:val="Heading2"/>
        <w:rPr>
          <w:rFonts w:asciiTheme="majorBidi" w:hAnsiTheme="majorBidi"/>
          <w:color w:val="auto"/>
          <w:lang w:val="en-US"/>
        </w:rPr>
      </w:pPr>
      <w:bookmarkStart w:id="4" w:name="_Toc121660810"/>
      <w:r w:rsidRPr="00CC1607">
        <w:rPr>
          <w:rFonts w:asciiTheme="majorBidi" w:hAnsiTheme="majorBidi"/>
          <w:color w:val="auto"/>
          <w:lang w:val="en-US"/>
        </w:rPr>
        <w:t>Solution:</w:t>
      </w:r>
      <w:bookmarkEnd w:id="4"/>
    </w:p>
    <w:p w14:paraId="6E722634" w14:textId="77777777" w:rsidR="00CC1607" w:rsidRPr="00CC1607" w:rsidRDefault="00CC1607" w:rsidP="00CC1607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C309C3E" w14:textId="77777777" w:rsidR="00CC1607" w:rsidRPr="00CC1607" w:rsidRDefault="00CC1607" w:rsidP="00CC1607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FE6BA08" w14:textId="77777777" w:rsidR="00CC1607" w:rsidRPr="00CC1607" w:rsidRDefault="00CC1607" w:rsidP="00CC1607">
      <w:pPr>
        <w:pStyle w:val="Heading2"/>
        <w:rPr>
          <w:rFonts w:asciiTheme="majorBidi" w:hAnsiTheme="majorBidi"/>
          <w:color w:val="auto"/>
          <w:lang w:val="en-US"/>
        </w:rPr>
      </w:pPr>
      <w:bookmarkStart w:id="5" w:name="_Toc121660811"/>
      <w:r w:rsidRPr="00CC1607">
        <w:rPr>
          <w:rFonts w:asciiTheme="majorBidi" w:hAnsiTheme="majorBidi"/>
          <w:color w:val="auto"/>
          <w:lang w:val="en-US"/>
        </w:rPr>
        <w:t>Interpretation of Results:</w:t>
      </w:r>
      <w:bookmarkEnd w:id="5"/>
    </w:p>
    <w:p w14:paraId="351F408A" w14:textId="777777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B19504" w14:textId="7BAE64C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C5D64E8" w14:textId="55F51C1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7431896" w14:textId="24130CD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9E109A6" w14:textId="5164D863" w:rsid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4CE3B70" w14:textId="16CAF9A1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D742F9" w14:textId="743107BF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8031A8F" w14:textId="4A1E9047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191D3B4" w14:textId="2273670D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0451C37" w14:textId="36583030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03D82D7" w14:textId="02D17768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8DE89A7" w14:textId="4C53A057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F3AFDD3" w14:textId="552867C9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226596" w14:textId="649FDD9E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405E417" w14:textId="510C438F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E88B2CB" w14:textId="3D3FFA86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A7ACC48" w14:textId="33FBCBAF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DC1D722" w14:textId="70671608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DC51336" w14:textId="4C7EE472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B0EBD7C" w14:textId="3F88103E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2A0B443" w14:textId="42165598" w:rsidR="00AF0019" w:rsidRPr="00CC1607" w:rsidRDefault="00AF0019" w:rsidP="00AF0019">
      <w:pPr>
        <w:pStyle w:val="Heading1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lastRenderedPageBreak/>
        <w:t xml:space="preserve">Problem </w:t>
      </w:r>
      <w:r>
        <w:rPr>
          <w:rFonts w:asciiTheme="majorBidi" w:hAnsiTheme="majorBidi"/>
          <w:color w:val="auto"/>
          <w:lang w:val="en-US"/>
        </w:rPr>
        <w:t>3</w:t>
      </w:r>
    </w:p>
    <w:p w14:paraId="6A301659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1D65463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67034B4" w14:textId="77777777" w:rsidR="00AF0019" w:rsidRPr="00CC1607" w:rsidRDefault="00AF0019" w:rsidP="00AF0019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Solution:</w:t>
      </w:r>
    </w:p>
    <w:p w14:paraId="39A2B5F5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22B464E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34F10F" w14:textId="77777777" w:rsidR="00AF0019" w:rsidRPr="00CC1607" w:rsidRDefault="00AF0019" w:rsidP="00AF0019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Interpretation of Results:</w:t>
      </w:r>
    </w:p>
    <w:p w14:paraId="61E3FE54" w14:textId="77777777" w:rsidR="00AF0019" w:rsidRPr="00CC1607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95412AE" w14:textId="6DDE7937" w:rsid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DD1A63" w14:textId="5F49EE8D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25185F8" w14:textId="7C8D4066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1EC89EE" w14:textId="7A74597B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C99C4B5" w14:textId="121C4BDE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2973DA4" w14:textId="5F24AD0B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D0F717D" w14:textId="748190DD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99F60ED" w14:textId="62563AA3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114778D" w14:textId="293B2B20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DF2285D" w14:textId="2E036B67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43C0C4F" w14:textId="1EB10DE4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96E997B" w14:textId="7302B941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A89EDF2" w14:textId="287A3628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37C5CD1" w14:textId="0501B84A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E0793D3" w14:textId="73BECE2E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9F8B451" w14:textId="552A8022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A828A2B" w14:textId="5CFB6A16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421BF5C" w14:textId="0DB6FF72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07275C8" w14:textId="021D4A6F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8BD3075" w14:textId="4CF8D1D2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FAA3F08" w14:textId="4B2D7444" w:rsidR="00AF0019" w:rsidRPr="00CC1607" w:rsidRDefault="00AF0019" w:rsidP="00AF0019">
      <w:pPr>
        <w:pStyle w:val="Heading1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lastRenderedPageBreak/>
        <w:t xml:space="preserve">Problem </w:t>
      </w:r>
      <w:r>
        <w:rPr>
          <w:rFonts w:asciiTheme="majorBidi" w:hAnsiTheme="majorBidi"/>
          <w:color w:val="auto"/>
          <w:lang w:val="en-US"/>
        </w:rPr>
        <w:t>4</w:t>
      </w:r>
    </w:p>
    <w:p w14:paraId="6140E255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137C6B6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3CEFE99" w14:textId="77777777" w:rsidR="00AF0019" w:rsidRPr="00CC1607" w:rsidRDefault="00AF0019" w:rsidP="00AF0019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Solution:</w:t>
      </w:r>
    </w:p>
    <w:p w14:paraId="5709FC30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51C97A7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4F2AFD2" w14:textId="77777777" w:rsidR="00AF0019" w:rsidRPr="00CC1607" w:rsidRDefault="00AF0019" w:rsidP="00AF0019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Interpretation of Results:</w:t>
      </w:r>
    </w:p>
    <w:p w14:paraId="0096438E" w14:textId="77777777" w:rsidR="00AF0019" w:rsidRPr="00CC1607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19EA00B" w14:textId="2D6E8DA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53C25D8" w14:textId="6F8486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A276982" w14:textId="650777D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A8C73BA" w14:textId="2940888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BC17FDA" w14:textId="39529082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F7E9B8D" w14:textId="29D23EF4" w:rsid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1C5DFDA" w14:textId="1F294D11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E7E58BA" w14:textId="201E8FFE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F86D47F" w14:textId="0292E215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7F80037" w14:textId="602D2DD9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044D5F1" w14:textId="2BD05EE9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3D5DABF" w14:textId="6E35C3E0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FA85732" w14:textId="1825E585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0E2D651" w14:textId="1944A158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8EE5E1F" w14:textId="6B9DB698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C72DA09" w14:textId="7D2345A3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D336B29" w14:textId="48A2E1EE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BC23FBA" w14:textId="56139B5C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93BFBA0" w14:textId="1D3115D9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F1FEECF" w14:textId="07197842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7273598" w14:textId="363FFC35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91581B9" w14:textId="35E3EB02" w:rsidR="00AF0019" w:rsidRPr="00CC1607" w:rsidRDefault="00AF0019" w:rsidP="00AF0019">
      <w:pPr>
        <w:pStyle w:val="Heading1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 xml:space="preserve">Problem </w:t>
      </w:r>
      <w:r>
        <w:rPr>
          <w:rFonts w:asciiTheme="majorBidi" w:hAnsiTheme="majorBidi"/>
          <w:color w:val="auto"/>
          <w:lang w:val="en-US"/>
        </w:rPr>
        <w:t>5</w:t>
      </w:r>
    </w:p>
    <w:p w14:paraId="291E773E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0D1419E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6CF17CD" w14:textId="77777777" w:rsidR="00AF0019" w:rsidRPr="00CC1607" w:rsidRDefault="00AF0019" w:rsidP="00AF0019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Solution:</w:t>
      </w:r>
    </w:p>
    <w:p w14:paraId="11D0DF4E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5135FEC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3539722" w14:textId="3AEB57D6" w:rsidR="00AF0019" w:rsidRDefault="00AF0019" w:rsidP="00AF0019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Interpretation of Results:</w:t>
      </w:r>
    </w:p>
    <w:p w14:paraId="71958C7F" w14:textId="113BE996" w:rsidR="00DB4F9F" w:rsidRDefault="00DB4F9F" w:rsidP="00DB4F9F">
      <w:pPr>
        <w:rPr>
          <w:lang w:val="en-US"/>
        </w:rPr>
      </w:pPr>
    </w:p>
    <w:p w14:paraId="427CE64D" w14:textId="4C9BE466" w:rsidR="00DB4F9F" w:rsidRDefault="00DB4F9F" w:rsidP="00DB4F9F">
      <w:pPr>
        <w:rPr>
          <w:lang w:val="en-US"/>
        </w:rPr>
      </w:pPr>
    </w:p>
    <w:p w14:paraId="13960163" w14:textId="7CBFEEC1" w:rsidR="00DB4F9F" w:rsidRDefault="00DB4F9F" w:rsidP="00DB4F9F">
      <w:pPr>
        <w:rPr>
          <w:lang w:val="en-US"/>
        </w:rPr>
      </w:pPr>
    </w:p>
    <w:p w14:paraId="6A37605D" w14:textId="6978D288" w:rsidR="00DB4F9F" w:rsidRDefault="00DB4F9F" w:rsidP="00DB4F9F">
      <w:pPr>
        <w:rPr>
          <w:lang w:val="en-US"/>
        </w:rPr>
      </w:pPr>
    </w:p>
    <w:p w14:paraId="5B31AA2F" w14:textId="1B5AB3CE" w:rsidR="00DB4F9F" w:rsidRDefault="00DB4F9F" w:rsidP="00DB4F9F">
      <w:pPr>
        <w:rPr>
          <w:lang w:val="en-US"/>
        </w:rPr>
      </w:pPr>
    </w:p>
    <w:p w14:paraId="01B09A71" w14:textId="6F2181CB" w:rsidR="00DB4F9F" w:rsidRDefault="00DB4F9F" w:rsidP="00DB4F9F">
      <w:pPr>
        <w:rPr>
          <w:lang w:val="en-US"/>
        </w:rPr>
      </w:pPr>
    </w:p>
    <w:p w14:paraId="737D310C" w14:textId="24CF8449" w:rsidR="00DB4F9F" w:rsidRDefault="00DB4F9F" w:rsidP="00DB4F9F">
      <w:pPr>
        <w:rPr>
          <w:lang w:val="en-US"/>
        </w:rPr>
      </w:pPr>
    </w:p>
    <w:p w14:paraId="48129FCA" w14:textId="0D88D5DD" w:rsidR="00DB4F9F" w:rsidRDefault="00DB4F9F" w:rsidP="00DB4F9F">
      <w:pPr>
        <w:rPr>
          <w:lang w:val="en-US"/>
        </w:rPr>
      </w:pPr>
    </w:p>
    <w:p w14:paraId="55812BB7" w14:textId="577700AB" w:rsidR="00DB4F9F" w:rsidRDefault="00DB4F9F" w:rsidP="00DB4F9F">
      <w:pPr>
        <w:rPr>
          <w:lang w:val="en-US"/>
        </w:rPr>
      </w:pPr>
    </w:p>
    <w:p w14:paraId="0B617D43" w14:textId="360F1E5A" w:rsidR="00DB4F9F" w:rsidRDefault="00DB4F9F" w:rsidP="00DB4F9F">
      <w:pPr>
        <w:rPr>
          <w:lang w:val="en-US"/>
        </w:rPr>
      </w:pPr>
    </w:p>
    <w:p w14:paraId="7D0C2035" w14:textId="553C9653" w:rsidR="00DB4F9F" w:rsidRDefault="00DB4F9F" w:rsidP="00DB4F9F">
      <w:pPr>
        <w:rPr>
          <w:lang w:val="en-US"/>
        </w:rPr>
      </w:pPr>
    </w:p>
    <w:p w14:paraId="105FDEC6" w14:textId="48F205A1" w:rsidR="00DB4F9F" w:rsidRDefault="00DB4F9F" w:rsidP="00DB4F9F">
      <w:pPr>
        <w:rPr>
          <w:lang w:val="en-US"/>
        </w:rPr>
      </w:pPr>
    </w:p>
    <w:p w14:paraId="07CED812" w14:textId="2543D134" w:rsidR="00DB4F9F" w:rsidRDefault="00DB4F9F" w:rsidP="00DB4F9F">
      <w:pPr>
        <w:rPr>
          <w:lang w:val="en-US"/>
        </w:rPr>
      </w:pPr>
    </w:p>
    <w:p w14:paraId="35BD873E" w14:textId="42FA16B6" w:rsidR="00DB4F9F" w:rsidRDefault="00DB4F9F" w:rsidP="00DB4F9F">
      <w:pPr>
        <w:rPr>
          <w:lang w:val="en-US"/>
        </w:rPr>
      </w:pPr>
    </w:p>
    <w:p w14:paraId="0F461F02" w14:textId="10204FDE" w:rsidR="00DB4F9F" w:rsidRDefault="00DB4F9F" w:rsidP="00DB4F9F">
      <w:pPr>
        <w:rPr>
          <w:lang w:val="en-US"/>
        </w:rPr>
      </w:pPr>
    </w:p>
    <w:p w14:paraId="42A4BDB5" w14:textId="450E9C39" w:rsidR="00DB4F9F" w:rsidRDefault="00DB4F9F" w:rsidP="00DB4F9F">
      <w:pPr>
        <w:rPr>
          <w:lang w:val="en-US"/>
        </w:rPr>
      </w:pPr>
    </w:p>
    <w:p w14:paraId="5C8C1DE2" w14:textId="06634584" w:rsidR="00DB4F9F" w:rsidRDefault="00DB4F9F" w:rsidP="00DB4F9F">
      <w:pPr>
        <w:rPr>
          <w:lang w:val="en-US"/>
        </w:rPr>
      </w:pPr>
    </w:p>
    <w:p w14:paraId="296E8756" w14:textId="104AB26E" w:rsidR="00DB4F9F" w:rsidRDefault="00DB4F9F" w:rsidP="00DB4F9F">
      <w:pPr>
        <w:rPr>
          <w:lang w:val="en-US"/>
        </w:rPr>
      </w:pPr>
    </w:p>
    <w:p w14:paraId="1CABE4AE" w14:textId="09709BF7" w:rsidR="00DB4F9F" w:rsidRDefault="00DB4F9F" w:rsidP="00DB4F9F">
      <w:pPr>
        <w:rPr>
          <w:lang w:val="en-US"/>
        </w:rPr>
      </w:pPr>
    </w:p>
    <w:p w14:paraId="401C0169" w14:textId="0D6EF935" w:rsidR="00DB4F9F" w:rsidRDefault="00DB4F9F" w:rsidP="00DB4F9F">
      <w:pPr>
        <w:rPr>
          <w:lang w:val="en-US"/>
        </w:rPr>
      </w:pPr>
    </w:p>
    <w:p w14:paraId="755B147B" w14:textId="422DB5A9" w:rsidR="00DB4F9F" w:rsidRDefault="00DB4F9F" w:rsidP="00DB4F9F">
      <w:pPr>
        <w:rPr>
          <w:lang w:val="en-US"/>
        </w:rPr>
      </w:pPr>
    </w:p>
    <w:p w14:paraId="6E9EDB59" w14:textId="5F51E60F" w:rsidR="00DB4F9F" w:rsidRDefault="00DB4F9F" w:rsidP="00DB4F9F">
      <w:pPr>
        <w:rPr>
          <w:lang w:val="en-US"/>
        </w:rPr>
      </w:pPr>
    </w:p>
    <w:p w14:paraId="63F3A9AF" w14:textId="15C18F6B" w:rsidR="00DB4F9F" w:rsidRDefault="00DB4F9F" w:rsidP="00DB4F9F">
      <w:pPr>
        <w:rPr>
          <w:lang w:val="en-US"/>
        </w:rPr>
      </w:pPr>
    </w:p>
    <w:p w14:paraId="68295688" w14:textId="35CE0933" w:rsidR="00DB4F9F" w:rsidRPr="00CC1607" w:rsidRDefault="00DB4F9F" w:rsidP="00DB4F9F">
      <w:pPr>
        <w:pStyle w:val="Heading1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lastRenderedPageBreak/>
        <w:t xml:space="preserve">Problem </w:t>
      </w:r>
      <w:r>
        <w:rPr>
          <w:rFonts w:asciiTheme="majorBidi" w:hAnsiTheme="majorBidi"/>
          <w:color w:val="auto"/>
          <w:lang w:val="en-US"/>
        </w:rPr>
        <w:t>6</w:t>
      </w:r>
    </w:p>
    <w:p w14:paraId="14E993EC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FDC8984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A94836B" w14:textId="77777777" w:rsidR="00DB4F9F" w:rsidRPr="00CC1607" w:rsidRDefault="00DB4F9F" w:rsidP="00DB4F9F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Solution:</w:t>
      </w:r>
    </w:p>
    <w:p w14:paraId="1E825A05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9C4237F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4928306" w14:textId="3C43BD13" w:rsidR="00DB4F9F" w:rsidRDefault="00DB4F9F" w:rsidP="00DB4F9F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Interpretation of Results:</w:t>
      </w:r>
    </w:p>
    <w:p w14:paraId="0DB949B0" w14:textId="184C98DE" w:rsidR="00DB4F9F" w:rsidRDefault="00DB4F9F" w:rsidP="00DB4F9F">
      <w:pPr>
        <w:rPr>
          <w:lang w:val="en-US"/>
        </w:rPr>
      </w:pPr>
    </w:p>
    <w:p w14:paraId="4D912B67" w14:textId="553AF572" w:rsidR="00DB4F9F" w:rsidRDefault="00DB4F9F" w:rsidP="00DB4F9F">
      <w:pPr>
        <w:rPr>
          <w:lang w:val="en-US"/>
        </w:rPr>
      </w:pPr>
    </w:p>
    <w:p w14:paraId="51E6E6E3" w14:textId="22346F74" w:rsidR="00DB4F9F" w:rsidRDefault="00DB4F9F" w:rsidP="00DB4F9F">
      <w:pPr>
        <w:rPr>
          <w:lang w:val="en-US"/>
        </w:rPr>
      </w:pPr>
    </w:p>
    <w:p w14:paraId="50A47893" w14:textId="50B28B86" w:rsidR="00DB4F9F" w:rsidRDefault="00DB4F9F" w:rsidP="00DB4F9F">
      <w:pPr>
        <w:rPr>
          <w:lang w:val="en-US"/>
        </w:rPr>
      </w:pPr>
    </w:p>
    <w:p w14:paraId="6C9F71A3" w14:textId="3BD771E0" w:rsidR="00DB4F9F" w:rsidRDefault="00DB4F9F" w:rsidP="00DB4F9F">
      <w:pPr>
        <w:rPr>
          <w:lang w:val="en-US"/>
        </w:rPr>
      </w:pPr>
    </w:p>
    <w:p w14:paraId="53387B5C" w14:textId="38E16239" w:rsidR="00DB4F9F" w:rsidRDefault="00DB4F9F" w:rsidP="00DB4F9F">
      <w:pPr>
        <w:rPr>
          <w:lang w:val="en-US"/>
        </w:rPr>
      </w:pPr>
    </w:p>
    <w:p w14:paraId="3981EA77" w14:textId="480CB531" w:rsidR="00DB4F9F" w:rsidRDefault="00DB4F9F" w:rsidP="00DB4F9F">
      <w:pPr>
        <w:rPr>
          <w:lang w:val="en-US"/>
        </w:rPr>
      </w:pPr>
    </w:p>
    <w:p w14:paraId="2A8FEA1A" w14:textId="6E149DFE" w:rsidR="00DB4F9F" w:rsidRDefault="00DB4F9F" w:rsidP="00DB4F9F">
      <w:pPr>
        <w:rPr>
          <w:lang w:val="en-US"/>
        </w:rPr>
      </w:pPr>
    </w:p>
    <w:p w14:paraId="27FDFC1B" w14:textId="55BD61C3" w:rsidR="00DB4F9F" w:rsidRDefault="00DB4F9F" w:rsidP="00DB4F9F">
      <w:pPr>
        <w:rPr>
          <w:lang w:val="en-US"/>
        </w:rPr>
      </w:pPr>
    </w:p>
    <w:p w14:paraId="5D5C5A64" w14:textId="3B04A564" w:rsidR="00DB4F9F" w:rsidRDefault="00DB4F9F" w:rsidP="00DB4F9F">
      <w:pPr>
        <w:rPr>
          <w:lang w:val="en-US"/>
        </w:rPr>
      </w:pPr>
    </w:p>
    <w:p w14:paraId="3C49B8DB" w14:textId="734586FE" w:rsidR="00DB4F9F" w:rsidRDefault="00DB4F9F" w:rsidP="00DB4F9F">
      <w:pPr>
        <w:rPr>
          <w:lang w:val="en-US"/>
        </w:rPr>
      </w:pPr>
    </w:p>
    <w:p w14:paraId="4D58AB85" w14:textId="5DB8E0DC" w:rsidR="00DB4F9F" w:rsidRDefault="00DB4F9F" w:rsidP="00DB4F9F">
      <w:pPr>
        <w:rPr>
          <w:lang w:val="en-US"/>
        </w:rPr>
      </w:pPr>
    </w:p>
    <w:p w14:paraId="18974612" w14:textId="7E67D476" w:rsidR="00DB4F9F" w:rsidRDefault="00DB4F9F" w:rsidP="00DB4F9F">
      <w:pPr>
        <w:rPr>
          <w:lang w:val="en-US"/>
        </w:rPr>
      </w:pPr>
    </w:p>
    <w:p w14:paraId="704EAE59" w14:textId="1583735D" w:rsidR="00DB4F9F" w:rsidRDefault="00DB4F9F" w:rsidP="00DB4F9F">
      <w:pPr>
        <w:rPr>
          <w:lang w:val="en-US"/>
        </w:rPr>
      </w:pPr>
    </w:p>
    <w:p w14:paraId="6EED60F8" w14:textId="23ADEE0D" w:rsidR="00DB4F9F" w:rsidRDefault="00DB4F9F" w:rsidP="00DB4F9F">
      <w:pPr>
        <w:rPr>
          <w:lang w:val="en-US"/>
        </w:rPr>
      </w:pPr>
    </w:p>
    <w:p w14:paraId="6292282F" w14:textId="1C1C8D82" w:rsidR="00DB4F9F" w:rsidRDefault="00DB4F9F" w:rsidP="00DB4F9F">
      <w:pPr>
        <w:rPr>
          <w:lang w:val="en-US"/>
        </w:rPr>
      </w:pPr>
    </w:p>
    <w:p w14:paraId="0E6D866D" w14:textId="1ACAC10B" w:rsidR="00DB4F9F" w:rsidRDefault="00DB4F9F" w:rsidP="00DB4F9F">
      <w:pPr>
        <w:rPr>
          <w:lang w:val="en-US"/>
        </w:rPr>
      </w:pPr>
    </w:p>
    <w:p w14:paraId="6F5C745F" w14:textId="48E95540" w:rsidR="00DB4F9F" w:rsidRDefault="00DB4F9F" w:rsidP="00DB4F9F">
      <w:pPr>
        <w:rPr>
          <w:lang w:val="en-US"/>
        </w:rPr>
      </w:pPr>
    </w:p>
    <w:p w14:paraId="3A785217" w14:textId="34F20E07" w:rsidR="00DB4F9F" w:rsidRDefault="00DB4F9F" w:rsidP="00DB4F9F">
      <w:pPr>
        <w:rPr>
          <w:lang w:val="en-US"/>
        </w:rPr>
      </w:pPr>
    </w:p>
    <w:p w14:paraId="4510FBEF" w14:textId="379DCE0D" w:rsidR="00DB4F9F" w:rsidRDefault="00DB4F9F" w:rsidP="00DB4F9F">
      <w:pPr>
        <w:rPr>
          <w:lang w:val="en-US"/>
        </w:rPr>
      </w:pPr>
    </w:p>
    <w:p w14:paraId="3BF6947A" w14:textId="7DAAD84B" w:rsidR="00DB4F9F" w:rsidRDefault="00DB4F9F" w:rsidP="00DB4F9F">
      <w:pPr>
        <w:rPr>
          <w:lang w:val="en-US"/>
        </w:rPr>
      </w:pPr>
    </w:p>
    <w:p w14:paraId="1E38BC7E" w14:textId="01A4025F" w:rsidR="00DB4F9F" w:rsidRDefault="00DB4F9F" w:rsidP="00DB4F9F">
      <w:pPr>
        <w:rPr>
          <w:lang w:val="en-US"/>
        </w:rPr>
      </w:pPr>
    </w:p>
    <w:p w14:paraId="0BFBACC3" w14:textId="511F7BCC" w:rsidR="00DB4F9F" w:rsidRDefault="00DB4F9F" w:rsidP="00DB4F9F">
      <w:pPr>
        <w:rPr>
          <w:lang w:val="en-US"/>
        </w:rPr>
      </w:pPr>
    </w:p>
    <w:p w14:paraId="3FDD26FA" w14:textId="222D0928" w:rsidR="00DB4F9F" w:rsidRDefault="00DB4F9F" w:rsidP="00DB4F9F">
      <w:pPr>
        <w:rPr>
          <w:lang w:val="en-US"/>
        </w:rPr>
      </w:pPr>
    </w:p>
    <w:p w14:paraId="070AADF3" w14:textId="46068064" w:rsidR="00DB4F9F" w:rsidRPr="00CC1607" w:rsidRDefault="00DB4F9F" w:rsidP="00DB4F9F">
      <w:pPr>
        <w:pStyle w:val="Heading1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lastRenderedPageBreak/>
        <w:t xml:space="preserve">Problem </w:t>
      </w:r>
      <w:r>
        <w:rPr>
          <w:rFonts w:asciiTheme="majorBidi" w:hAnsiTheme="majorBidi"/>
          <w:color w:val="auto"/>
          <w:lang w:val="en-US"/>
        </w:rPr>
        <w:t>7</w:t>
      </w:r>
    </w:p>
    <w:p w14:paraId="3FBFF2B5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CEE2C5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8DE7150" w14:textId="77777777" w:rsidR="00DB4F9F" w:rsidRPr="00CC1607" w:rsidRDefault="00DB4F9F" w:rsidP="00DB4F9F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Solution:</w:t>
      </w:r>
    </w:p>
    <w:p w14:paraId="48ADEA6C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306FB56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DE504BB" w14:textId="77777777" w:rsidR="00DB4F9F" w:rsidRPr="00CC1607" w:rsidRDefault="00DB4F9F" w:rsidP="00DB4F9F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Interpretation of Results:</w:t>
      </w:r>
    </w:p>
    <w:p w14:paraId="34C5102F" w14:textId="027852B9" w:rsidR="00DB4F9F" w:rsidRDefault="00DB4F9F" w:rsidP="00DB4F9F">
      <w:pPr>
        <w:rPr>
          <w:lang w:val="en-US"/>
        </w:rPr>
      </w:pPr>
    </w:p>
    <w:p w14:paraId="5D0A473E" w14:textId="6E5BECAA" w:rsidR="00DB4F9F" w:rsidRDefault="00DB4F9F" w:rsidP="00DB4F9F">
      <w:pPr>
        <w:rPr>
          <w:lang w:val="en-US"/>
        </w:rPr>
      </w:pPr>
    </w:p>
    <w:p w14:paraId="5793301D" w14:textId="44A9BA34" w:rsidR="00DB4F9F" w:rsidRDefault="00DB4F9F" w:rsidP="00DB4F9F">
      <w:pPr>
        <w:rPr>
          <w:lang w:val="en-US"/>
        </w:rPr>
      </w:pPr>
    </w:p>
    <w:p w14:paraId="3E59256C" w14:textId="7CFD737A" w:rsidR="00DB4F9F" w:rsidRDefault="00DB4F9F" w:rsidP="00DB4F9F">
      <w:pPr>
        <w:rPr>
          <w:lang w:val="en-US"/>
        </w:rPr>
      </w:pPr>
    </w:p>
    <w:p w14:paraId="224407F5" w14:textId="26F20691" w:rsidR="00DB4F9F" w:rsidRDefault="00DB4F9F" w:rsidP="00DB4F9F">
      <w:pPr>
        <w:rPr>
          <w:lang w:val="en-US"/>
        </w:rPr>
      </w:pPr>
    </w:p>
    <w:p w14:paraId="2DF2A3DF" w14:textId="50856885" w:rsidR="00DB4F9F" w:rsidRDefault="00DB4F9F" w:rsidP="00DB4F9F">
      <w:pPr>
        <w:rPr>
          <w:lang w:val="en-US"/>
        </w:rPr>
      </w:pPr>
    </w:p>
    <w:p w14:paraId="29078D3C" w14:textId="21C20540" w:rsidR="00DB4F9F" w:rsidRDefault="00DB4F9F" w:rsidP="00DB4F9F">
      <w:pPr>
        <w:rPr>
          <w:lang w:val="en-US"/>
        </w:rPr>
      </w:pPr>
    </w:p>
    <w:p w14:paraId="2B50228C" w14:textId="3C4A1479" w:rsidR="00DB4F9F" w:rsidRDefault="00DB4F9F" w:rsidP="00DB4F9F">
      <w:pPr>
        <w:rPr>
          <w:lang w:val="en-US"/>
        </w:rPr>
      </w:pPr>
    </w:p>
    <w:p w14:paraId="010047F8" w14:textId="02D598B0" w:rsidR="00DB4F9F" w:rsidRDefault="00DB4F9F" w:rsidP="00DB4F9F">
      <w:pPr>
        <w:rPr>
          <w:lang w:val="en-US"/>
        </w:rPr>
      </w:pPr>
    </w:p>
    <w:p w14:paraId="574F5621" w14:textId="19A80C30" w:rsidR="00DB4F9F" w:rsidRDefault="00DB4F9F" w:rsidP="00DB4F9F">
      <w:pPr>
        <w:rPr>
          <w:lang w:val="en-US"/>
        </w:rPr>
      </w:pPr>
    </w:p>
    <w:p w14:paraId="5EE850A6" w14:textId="116AC786" w:rsidR="00DB4F9F" w:rsidRDefault="00DB4F9F" w:rsidP="00DB4F9F">
      <w:pPr>
        <w:rPr>
          <w:lang w:val="en-US"/>
        </w:rPr>
      </w:pPr>
    </w:p>
    <w:p w14:paraId="487523A4" w14:textId="50E51AC0" w:rsidR="00DB4F9F" w:rsidRDefault="00DB4F9F" w:rsidP="00DB4F9F">
      <w:pPr>
        <w:rPr>
          <w:lang w:val="en-US"/>
        </w:rPr>
      </w:pPr>
    </w:p>
    <w:p w14:paraId="00401F3B" w14:textId="36FAC7FE" w:rsidR="00DB4F9F" w:rsidRDefault="00DB4F9F" w:rsidP="00DB4F9F">
      <w:pPr>
        <w:rPr>
          <w:lang w:val="en-US"/>
        </w:rPr>
      </w:pPr>
    </w:p>
    <w:p w14:paraId="4DD71F89" w14:textId="50E19ED7" w:rsidR="00DB4F9F" w:rsidRDefault="00DB4F9F" w:rsidP="00DB4F9F">
      <w:pPr>
        <w:rPr>
          <w:lang w:val="en-US"/>
        </w:rPr>
      </w:pPr>
    </w:p>
    <w:p w14:paraId="7A97704C" w14:textId="1EBC1DC8" w:rsidR="00DB4F9F" w:rsidRDefault="00DB4F9F" w:rsidP="00DB4F9F">
      <w:pPr>
        <w:rPr>
          <w:lang w:val="en-US"/>
        </w:rPr>
      </w:pPr>
    </w:p>
    <w:p w14:paraId="31CF3309" w14:textId="74E5AEA4" w:rsidR="00DB4F9F" w:rsidRDefault="00DB4F9F" w:rsidP="00DB4F9F">
      <w:pPr>
        <w:rPr>
          <w:lang w:val="en-US"/>
        </w:rPr>
      </w:pPr>
    </w:p>
    <w:p w14:paraId="2A69C9A2" w14:textId="37690FAA" w:rsidR="00DB4F9F" w:rsidRDefault="00DB4F9F" w:rsidP="00DB4F9F">
      <w:pPr>
        <w:rPr>
          <w:lang w:val="en-US"/>
        </w:rPr>
      </w:pPr>
    </w:p>
    <w:p w14:paraId="548AAEFE" w14:textId="676835FD" w:rsidR="00DB4F9F" w:rsidRDefault="00DB4F9F" w:rsidP="00DB4F9F">
      <w:pPr>
        <w:rPr>
          <w:lang w:val="en-US"/>
        </w:rPr>
      </w:pPr>
    </w:p>
    <w:p w14:paraId="23EC2472" w14:textId="353EF4B8" w:rsidR="00DB4F9F" w:rsidRDefault="00DB4F9F" w:rsidP="00DB4F9F">
      <w:pPr>
        <w:rPr>
          <w:lang w:val="en-US"/>
        </w:rPr>
      </w:pPr>
    </w:p>
    <w:p w14:paraId="4B3EFF60" w14:textId="4AD7D91F" w:rsidR="00DB4F9F" w:rsidRDefault="00DB4F9F" w:rsidP="00DB4F9F">
      <w:pPr>
        <w:rPr>
          <w:lang w:val="en-US"/>
        </w:rPr>
      </w:pPr>
    </w:p>
    <w:p w14:paraId="55B14C88" w14:textId="0DD1E82F" w:rsidR="00DB4F9F" w:rsidRDefault="00DB4F9F" w:rsidP="00DB4F9F">
      <w:pPr>
        <w:rPr>
          <w:lang w:val="en-US"/>
        </w:rPr>
      </w:pPr>
    </w:p>
    <w:p w14:paraId="48C50055" w14:textId="48AA8BA1" w:rsidR="00DB4F9F" w:rsidRDefault="00DB4F9F" w:rsidP="00DB4F9F">
      <w:pPr>
        <w:rPr>
          <w:lang w:val="en-US"/>
        </w:rPr>
      </w:pPr>
    </w:p>
    <w:p w14:paraId="51BB75A8" w14:textId="1F9D8387" w:rsidR="00DB4F9F" w:rsidRDefault="00DB4F9F" w:rsidP="00DB4F9F">
      <w:pPr>
        <w:rPr>
          <w:lang w:val="en-US"/>
        </w:rPr>
      </w:pPr>
    </w:p>
    <w:p w14:paraId="78CB8F2E" w14:textId="3440E04E" w:rsidR="00DB4F9F" w:rsidRDefault="00DB4F9F" w:rsidP="00DB4F9F">
      <w:pPr>
        <w:rPr>
          <w:lang w:val="en-US"/>
        </w:rPr>
      </w:pPr>
    </w:p>
    <w:p w14:paraId="248D093A" w14:textId="1B71B4FB" w:rsidR="00DB4F9F" w:rsidRPr="00CC1607" w:rsidRDefault="00DB4F9F" w:rsidP="00DB4F9F">
      <w:pPr>
        <w:pStyle w:val="Heading1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lastRenderedPageBreak/>
        <w:t xml:space="preserve">Problem </w:t>
      </w:r>
      <w:r>
        <w:rPr>
          <w:rFonts w:asciiTheme="majorBidi" w:hAnsiTheme="majorBidi"/>
          <w:color w:val="auto"/>
          <w:lang w:val="en-US"/>
        </w:rPr>
        <w:t>8</w:t>
      </w:r>
    </w:p>
    <w:p w14:paraId="51A7C3C5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C0E4445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A5DCD87" w14:textId="77777777" w:rsidR="00DB4F9F" w:rsidRPr="00CC1607" w:rsidRDefault="00DB4F9F" w:rsidP="00DB4F9F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Solution:</w:t>
      </w:r>
    </w:p>
    <w:p w14:paraId="3BA2924E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6D38124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B0E34DE" w14:textId="77777777" w:rsidR="00DB4F9F" w:rsidRPr="00CC1607" w:rsidRDefault="00DB4F9F" w:rsidP="00DB4F9F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Interpretation of Results:</w:t>
      </w:r>
    </w:p>
    <w:p w14:paraId="37E9EF45" w14:textId="77777777" w:rsidR="00DB4F9F" w:rsidRPr="00DB4F9F" w:rsidRDefault="00DB4F9F" w:rsidP="00DB4F9F">
      <w:pPr>
        <w:rPr>
          <w:lang w:val="en-US"/>
        </w:rPr>
      </w:pPr>
    </w:p>
    <w:p w14:paraId="3DA7C47A" w14:textId="77777777" w:rsidR="00DB4F9F" w:rsidRPr="00DB4F9F" w:rsidRDefault="00DB4F9F" w:rsidP="00DB4F9F">
      <w:pPr>
        <w:rPr>
          <w:lang w:val="en-US"/>
        </w:rPr>
      </w:pPr>
    </w:p>
    <w:p w14:paraId="536EB4A8" w14:textId="7438B2B5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E2CCC6E" w14:textId="57AB6968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5F7A5A1" w14:textId="6899EC13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40285E4" w14:textId="1FD778BC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83F9658" w14:textId="2A7783D7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60988BA" w14:textId="76CF1531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16CFFE7" w14:textId="4DA1E136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649B979" w14:textId="655D28A0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EC81E1" w14:textId="293F62F7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FC4697B" w14:textId="2D0F8607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957536" w14:textId="4BBE7B13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584554D" w14:textId="20C95D2A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807E734" w14:textId="123D92A8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F2FE58F" w14:textId="4B86976F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56C5A2A" w14:textId="28CBB2C2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9958A7B" w14:textId="68EE4787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83B04C0" w14:textId="2B31F326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649B187" w14:textId="442C4EC6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2D6EDC0" w14:textId="3A6BC733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3C5D175" w14:textId="67015EDA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FCC3332" w14:textId="2E2DED3B" w:rsidR="00DB4F9F" w:rsidRPr="00CC1607" w:rsidRDefault="00DB4F9F" w:rsidP="00DB4F9F">
      <w:pPr>
        <w:pStyle w:val="Heading1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lastRenderedPageBreak/>
        <w:t xml:space="preserve">Problem </w:t>
      </w:r>
      <w:r>
        <w:rPr>
          <w:rFonts w:asciiTheme="majorBidi" w:hAnsiTheme="majorBidi"/>
          <w:color w:val="auto"/>
          <w:lang w:val="en-US"/>
        </w:rPr>
        <w:t>9</w:t>
      </w:r>
    </w:p>
    <w:p w14:paraId="47D4E06D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CB29894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A943D94" w14:textId="77777777" w:rsidR="00DB4F9F" w:rsidRPr="00CC1607" w:rsidRDefault="00DB4F9F" w:rsidP="00DB4F9F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Solution:</w:t>
      </w:r>
    </w:p>
    <w:p w14:paraId="240B5279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167C199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47AFC06" w14:textId="77777777" w:rsidR="00DB4F9F" w:rsidRPr="00CC1607" w:rsidRDefault="00DB4F9F" w:rsidP="00DB4F9F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Interpretation of Results:</w:t>
      </w:r>
    </w:p>
    <w:p w14:paraId="2A378A95" w14:textId="32F2C195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5F9401B" w14:textId="661D1084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40F8773" w14:textId="62CC050A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EA4EA9" w14:textId="02D8972B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A2C0411" w14:textId="15A4E9E8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2AE18B5" w14:textId="1BF6D722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A80519" w14:textId="33D87071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15E6928" w14:textId="6DF4EFA8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89AEED9" w14:textId="1AC9ED8D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FAAF138" w14:textId="6BF4D79E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B00C648" w14:textId="57C371A0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FEAED2C" w14:textId="7299C052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F73F610" w14:textId="6EB3896B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8ABC441" w14:textId="7094F183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D023131" w14:textId="7825EF5A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25C45A1" w14:textId="08E82E19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E3D2B2E" w14:textId="1BAE6319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C1C7254" w14:textId="3A5AB57E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4F1665C" w14:textId="7BF0AB1D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AE1739D" w14:textId="161D4673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C245947" w14:textId="1981FF24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CEF01FF" w14:textId="17195F41" w:rsidR="00DB4F9F" w:rsidRPr="00CC1607" w:rsidRDefault="00DB4F9F" w:rsidP="00DB4F9F">
      <w:pPr>
        <w:pStyle w:val="Heading1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lastRenderedPageBreak/>
        <w:t xml:space="preserve">Problem </w:t>
      </w:r>
      <w:r>
        <w:rPr>
          <w:rFonts w:asciiTheme="majorBidi" w:hAnsiTheme="majorBidi"/>
          <w:color w:val="auto"/>
          <w:lang w:val="en-US"/>
        </w:rPr>
        <w:t>10</w:t>
      </w:r>
    </w:p>
    <w:p w14:paraId="682C6A2D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F238B0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975607A" w14:textId="77777777" w:rsidR="00DB4F9F" w:rsidRPr="00CC1607" w:rsidRDefault="00DB4F9F" w:rsidP="00DB4F9F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Solution:</w:t>
      </w:r>
    </w:p>
    <w:p w14:paraId="7702E60F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540C110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03B6724" w14:textId="77777777" w:rsidR="00DB4F9F" w:rsidRPr="00CC1607" w:rsidRDefault="00DB4F9F" w:rsidP="00DB4F9F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Interpretation of Results:</w:t>
      </w:r>
    </w:p>
    <w:p w14:paraId="0AE922F7" w14:textId="4B699D26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DBE8CC7" w14:textId="022B7D32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96EA4E7" w14:textId="04B9258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DE1CDAA" w14:textId="6A9BC4E0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4DCC892" w14:textId="55078B43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D767DDB" w14:textId="65C6FF5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E3EA312" w14:textId="6402A3A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44E489D" w14:textId="5A44994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B94EBA" w14:textId="240DFAC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5B8462" w14:textId="1CF26B63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B0E68E5" w14:textId="12DAC7F3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E3575F0" w14:textId="13FA6F0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9821652" w14:textId="5E9EF2C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2D55FFE" w14:textId="1ED04B9F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7F1DD04" w14:textId="54B8BC84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E24FA88" w14:textId="7BAC006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09971AD" w14:textId="69AABB1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5D90307" w14:textId="015605E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C2E1B87" w14:textId="6FE3005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2918117" w14:textId="53124E0F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0497549" w14:textId="1D25313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06556A6" w14:textId="2608C58A" w:rsidR="00022F78" w:rsidRPr="00CC1607" w:rsidRDefault="00022F78" w:rsidP="00022F78">
      <w:pPr>
        <w:pStyle w:val="Heading1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lastRenderedPageBreak/>
        <w:t xml:space="preserve">Problem </w:t>
      </w:r>
      <w:r>
        <w:rPr>
          <w:rFonts w:asciiTheme="majorBidi" w:hAnsiTheme="majorBidi"/>
          <w:color w:val="auto"/>
          <w:lang w:val="en-US"/>
        </w:rPr>
        <w:t>11</w:t>
      </w:r>
    </w:p>
    <w:p w14:paraId="7ABA24CC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222A81C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69819B5" w14:textId="77777777" w:rsidR="00022F78" w:rsidRPr="00CC1607" w:rsidRDefault="00022F78" w:rsidP="00022F78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Solution:</w:t>
      </w:r>
    </w:p>
    <w:p w14:paraId="641EFEEE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26E9EC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3E8C712" w14:textId="77777777" w:rsidR="00022F78" w:rsidRPr="00CC1607" w:rsidRDefault="00022F78" w:rsidP="00022F78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Interpretation of Results:</w:t>
      </w:r>
    </w:p>
    <w:p w14:paraId="36DDA73B" w14:textId="398EFBE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D628C4F" w14:textId="08AD7FC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0CB1CB" w14:textId="190D75D1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46D87D4" w14:textId="6900A3A2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89272F7" w14:textId="055143E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9A6A40D" w14:textId="28F043D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4685785" w14:textId="51F241D0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5D3A0C1" w14:textId="32CADDF0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BB10127" w14:textId="4085FB2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F00D3AB" w14:textId="0DC5326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12C10E8" w14:textId="72916C8B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FFE0FA6" w14:textId="60AB3695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359E5D2" w14:textId="4AD26E2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5D87EE0" w14:textId="5D880D6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76DA78" w14:textId="35A81452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C2068C1" w14:textId="525F7B3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406FBA5" w14:textId="0AF0BCC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0874EAC" w14:textId="71E20CA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80C394A" w14:textId="57FE7E75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9463FA5" w14:textId="7704816B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2E5D5F8" w14:textId="464E3461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0FB4D61" w14:textId="6F76900F" w:rsidR="00022F78" w:rsidRPr="00CC1607" w:rsidRDefault="00022F78" w:rsidP="00022F78">
      <w:pPr>
        <w:pStyle w:val="Heading1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lastRenderedPageBreak/>
        <w:t xml:space="preserve">Problem </w:t>
      </w:r>
      <w:r>
        <w:rPr>
          <w:rFonts w:asciiTheme="majorBidi" w:hAnsiTheme="majorBidi"/>
          <w:color w:val="auto"/>
          <w:lang w:val="en-US"/>
        </w:rPr>
        <w:t>12</w:t>
      </w:r>
    </w:p>
    <w:p w14:paraId="03D4612D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5A0B426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12BBD25" w14:textId="77777777" w:rsidR="00022F78" w:rsidRPr="00CC1607" w:rsidRDefault="00022F78" w:rsidP="00022F78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Solution:</w:t>
      </w:r>
    </w:p>
    <w:p w14:paraId="0603F5C8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0F8BC1E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55B4A8" w14:textId="77777777" w:rsidR="00022F78" w:rsidRPr="00CC1607" w:rsidRDefault="00022F78" w:rsidP="00022F78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Interpretation of Results:</w:t>
      </w:r>
    </w:p>
    <w:p w14:paraId="413C4A4D" w14:textId="32818FF1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F7BEEE3" w14:textId="4088483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483AD4" w14:textId="3905BBB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BFF607B" w14:textId="7F2511F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C2F3547" w14:textId="4A1BCB12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74A490F" w14:textId="67E17DEB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0A8866C" w14:textId="6C39C635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F75CB72" w14:textId="650ADFB4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D34F001" w14:textId="22E83A9F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21D9ABC" w14:textId="04C60840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C372C95" w14:textId="2BB625D9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5D6C7E2" w14:textId="1BBED89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88924C" w14:textId="296114E0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C6A8FBF" w14:textId="6F1958F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A76FFFB" w14:textId="02470A9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A6E047D" w14:textId="69AF341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16EFAF4" w14:textId="199E21E2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2869A44" w14:textId="60D90CC3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1CB8623" w14:textId="77E5926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D2E6145" w14:textId="37567B8B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BCE576B" w14:textId="05FC6822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6D8E003" w14:textId="1C8E3E58" w:rsidR="00022F78" w:rsidRPr="00CC1607" w:rsidRDefault="00022F78" w:rsidP="00022F78">
      <w:pPr>
        <w:pStyle w:val="Heading1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lastRenderedPageBreak/>
        <w:t xml:space="preserve">Problem </w:t>
      </w:r>
      <w:r>
        <w:rPr>
          <w:rFonts w:asciiTheme="majorBidi" w:hAnsiTheme="majorBidi"/>
          <w:color w:val="auto"/>
          <w:lang w:val="en-US"/>
        </w:rPr>
        <w:t>13</w:t>
      </w:r>
    </w:p>
    <w:p w14:paraId="0916B972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D50289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1CF1D7B" w14:textId="77777777" w:rsidR="00022F78" w:rsidRPr="00CC1607" w:rsidRDefault="00022F78" w:rsidP="00022F78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Solution:</w:t>
      </w:r>
    </w:p>
    <w:p w14:paraId="11AADE1D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317BD9F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0D27AB8" w14:textId="77777777" w:rsidR="00022F78" w:rsidRPr="00CC1607" w:rsidRDefault="00022F78" w:rsidP="00022F78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Interpretation of Results:</w:t>
      </w:r>
    </w:p>
    <w:p w14:paraId="2579A5C3" w14:textId="7777777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944D35F" w14:textId="17FA784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EE5327A" w14:textId="39CE67B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E6E630D" w14:textId="2BDAB5B4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07974EA" w14:textId="4E86E32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7C597E7" w14:textId="62614F75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A3233D7" w14:textId="02FB8E02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783A079" w14:textId="5FAFE8D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A84A1B7" w14:textId="4D3CD2A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16B37F3" w14:textId="794E3DD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9A755C5" w14:textId="3392395D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BAF739D" w14:textId="64F304C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A0C4A92" w14:textId="2495A6E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C316415" w14:textId="2DD943E2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0E0F2B" w14:textId="4D68A4D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28872C5" w14:textId="07A7D5E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CC676DB" w14:textId="74CA8B45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94DBC7F" w14:textId="5645134D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3024F89" w14:textId="7AB1F715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860E94D" w14:textId="58E2EE70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E212C3" w14:textId="3FF66EA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669907F" w14:textId="227105E7" w:rsidR="00022F78" w:rsidRPr="00CC1607" w:rsidRDefault="00022F78" w:rsidP="00022F78">
      <w:pPr>
        <w:pStyle w:val="Heading1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lastRenderedPageBreak/>
        <w:t xml:space="preserve">Problem </w:t>
      </w:r>
      <w:r>
        <w:rPr>
          <w:rFonts w:asciiTheme="majorBidi" w:hAnsiTheme="majorBidi"/>
          <w:color w:val="auto"/>
          <w:lang w:val="en-US"/>
        </w:rPr>
        <w:t>14</w:t>
      </w:r>
    </w:p>
    <w:p w14:paraId="6AD92277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70C1044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D8BCE0" w14:textId="77777777" w:rsidR="00022F78" w:rsidRPr="00CC1607" w:rsidRDefault="00022F78" w:rsidP="00022F78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Solution:</w:t>
      </w:r>
    </w:p>
    <w:p w14:paraId="59D28B61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D39F64E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3AB0805" w14:textId="77777777" w:rsidR="00022F78" w:rsidRPr="00CC1607" w:rsidRDefault="00022F78" w:rsidP="00022F78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Interpretation of Results:</w:t>
      </w:r>
    </w:p>
    <w:p w14:paraId="25039B4D" w14:textId="7777777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3C86996" w14:textId="6A878C9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D294250" w14:textId="64FC464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D21306B" w14:textId="3D4B40C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B01E0B4" w14:textId="6215FFE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10728B3" w14:textId="0AB0FE19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310B8DC" w14:textId="7390A29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EBAEBD4" w14:textId="33F5DD7D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A3EC419" w14:textId="54F5DC0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707F15B" w14:textId="06C31BF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6144F10" w14:textId="5429D01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3219DF5" w14:textId="1BB5AD6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3CA0363" w14:textId="17F0C4EF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BFC1BF" w14:textId="79786359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A88388F" w14:textId="76EE76B9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54DA0ED" w14:textId="7E23788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1D43B2C" w14:textId="35EED65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6A1626F" w14:textId="1849F0D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A99B55" w14:textId="70B8F84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1A7572" w14:textId="29185761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5DCEA3A" w14:textId="2712703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8EBC8B0" w14:textId="05BBC66C" w:rsidR="00022F78" w:rsidRPr="00CC1607" w:rsidRDefault="00022F78" w:rsidP="00022F78">
      <w:pPr>
        <w:pStyle w:val="Heading1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lastRenderedPageBreak/>
        <w:t xml:space="preserve">Problem </w:t>
      </w:r>
      <w:r>
        <w:rPr>
          <w:rFonts w:asciiTheme="majorBidi" w:hAnsiTheme="majorBidi"/>
          <w:color w:val="auto"/>
          <w:lang w:val="en-US"/>
        </w:rPr>
        <w:t>15</w:t>
      </w:r>
    </w:p>
    <w:p w14:paraId="387F067E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C28E197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636B8B" w14:textId="77777777" w:rsidR="00022F78" w:rsidRPr="00CC1607" w:rsidRDefault="00022F78" w:rsidP="00022F78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Solution:</w:t>
      </w:r>
    </w:p>
    <w:p w14:paraId="4C219FEB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00CDD7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6E59848" w14:textId="77777777" w:rsidR="00022F78" w:rsidRPr="00CC1607" w:rsidRDefault="00022F78" w:rsidP="00022F78">
      <w:pPr>
        <w:pStyle w:val="Heading2"/>
        <w:rPr>
          <w:rFonts w:asciiTheme="majorBidi" w:hAnsiTheme="majorBidi"/>
          <w:color w:val="auto"/>
          <w:lang w:val="en-US"/>
        </w:rPr>
      </w:pPr>
      <w:r w:rsidRPr="00CC1607">
        <w:rPr>
          <w:rFonts w:asciiTheme="majorBidi" w:hAnsiTheme="majorBidi"/>
          <w:color w:val="auto"/>
          <w:lang w:val="en-US"/>
        </w:rPr>
        <w:t>Interpretation of Results:</w:t>
      </w:r>
    </w:p>
    <w:p w14:paraId="0967A9DA" w14:textId="7777777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E488686" w14:textId="0F5D85AB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1DDB370" w14:textId="013979A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FCA45B" w14:textId="3B3A02BD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B87DD2C" w14:textId="663CAE4F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0F7F7EC" w14:textId="03EEEFC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07267DD" w14:textId="40073B5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07C38F8" w14:textId="68A26885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9909BD8" w14:textId="7BB78C0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B83CB39" w14:textId="1A182C1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C6034CA" w14:textId="7777777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23E8CAC" w14:textId="44A7784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BE14CE" w14:textId="77777777" w:rsidR="00022F78" w:rsidRPr="00CC1607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sectPr w:rsidR="00022F78" w:rsidRPr="00CC16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yNDQwsTA1tDS1MLBU0lEKTi0uzszPAykwqgUAlyaEJywAAAA="/>
  </w:docVars>
  <w:rsids>
    <w:rsidRoot w:val="00541AEF"/>
    <w:rsid w:val="00022F78"/>
    <w:rsid w:val="0010087E"/>
    <w:rsid w:val="00541AEF"/>
    <w:rsid w:val="00765FB9"/>
    <w:rsid w:val="00AF0019"/>
    <w:rsid w:val="00C377B7"/>
    <w:rsid w:val="00CC1607"/>
    <w:rsid w:val="00DB4F9F"/>
    <w:rsid w:val="00EF1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4A2FB"/>
  <w15:chartTrackingRefBased/>
  <w15:docId w15:val="{090BFB56-A7DE-49E2-A3DF-BFEA8A851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019"/>
  </w:style>
  <w:style w:type="paragraph" w:styleId="Heading1">
    <w:name w:val="heading 1"/>
    <w:basedOn w:val="Normal"/>
    <w:next w:val="Normal"/>
    <w:link w:val="Heading1Char"/>
    <w:uiPriority w:val="9"/>
    <w:qFormat/>
    <w:rsid w:val="00CC16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16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16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16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CC1607"/>
    <w:pPr>
      <w:tabs>
        <w:tab w:val="right" w:leader="dot" w:pos="9016"/>
      </w:tabs>
      <w:spacing w:after="100"/>
      <w:jc w:val="center"/>
    </w:pPr>
    <w:rPr>
      <w:rFonts w:asciiTheme="majorBidi" w:hAnsiTheme="majorBidi" w:cstheme="majorBidi"/>
      <w:b/>
      <w:bCs/>
      <w:sz w:val="36"/>
      <w:szCs w:val="3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C160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16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7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201361</dc:creator>
  <cp:keywords/>
  <dc:description/>
  <cp:lastModifiedBy>L201361</cp:lastModifiedBy>
  <cp:revision>4</cp:revision>
  <dcterms:created xsi:type="dcterms:W3CDTF">2022-12-11T15:53:00Z</dcterms:created>
  <dcterms:modified xsi:type="dcterms:W3CDTF">2022-12-11T18:05:00Z</dcterms:modified>
</cp:coreProperties>
</file>